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0</w:t>
      </w:r>
      <w:r>
        <w:t xml:space="preserve"> </w:t>
      </w:r>
      <w:r>
        <w:t xml:space="preserve">เม.ย.</w:t>
      </w:r>
      <w:r>
        <w:t xml:space="preserve"> </w:t>
      </w:r>
      <w:r>
        <w:t xml:space="preserve">64)</w:t>
      </w:r>
    </w:p>
    <w:p>
      <w:pPr>
        <w:pStyle w:val="Date"/>
      </w:pPr>
      <w:r>
        <w:t xml:space="preserve">วันอังคารที่</w:t>
      </w:r>
      <w:r>
        <w:t xml:space="preserve"> </w:t>
      </w:r>
      <w:r>
        <w:t xml:space="preserve">20</w:t>
      </w:r>
      <w:r>
        <w:t xml:space="preserve"> </w:t>
      </w:r>
      <w:r>
        <w:t xml:space="preserve">เมษายน</w:t>
      </w:r>
      <w:r>
        <w:t xml:space="preserve"> </w:t>
      </w:r>
      <w:r>
        <w:t xml:space="preserve">2564</w:t>
      </w:r>
      <w:r>
        <w:t xml:space="preserve"> </w:t>
      </w:r>
      <w:r>
        <w:t xml:space="preserve">เวลา</w:t>
      </w:r>
      <w:r>
        <w:t xml:space="preserve"> </w:t>
      </w:r>
      <w:r>
        <w:t xml:space="preserve">11.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ดีนี้คุณไก่เกลี่ยได้ ไม่ต้องเอาคนไปขังคุก ตรงนี้นะ ทั้งทางแพ่งทางอาญา หาคนผิดไม่ได้แล้วจะมาเอาผิดกับเจ้าภาพ ท่านไปที่นิติกรศาล ไปพบอัยการไป ไปทำไม ก็ไปให้เขาไกล่เกลี่ย ไม่ใช่ตัดสิน เขาก็จะทำบันทึกข้อตกลง แล้วหลักการไกล่เกลี่ย ได้ทั้งคู่ ๆ ไม่ใช่ แล้วก็ไม่ช่ความคิด แต่เป็นสมมติว่าผมเรียกแสน ผมให้ 80,000 ไม่มีสตางค์ 80,000 ก็ได้ ผมได้สตางค์ไหม // ได้ // คุณเสียงสตางค์ ได้ 20,000 ใช่ไหม ผมได้ 80,000 นี่คือหลักการของการไกล่เกลี่ย // ประนีประนอมยอมความกันได้ คดีทรัพทย์สินพี่น้อง ถ้าพถ้าพี่น้องกลัวทรัพย์มรดกนะ พี่จะเอาคืนได้ไหมนี่ ก่อนจะเอาคืนได้ไหม ไปหาอัยการก่อน มาทำการไกล่เกลี่ยให้ อัยการแล้วก็พนักงานสอบสวน คือ ตำรวจ นี่คือการไกล่ข้อพิพาด เป็นกฎหมายที่ดีมาก // ใช่ ไปถามทนายเขาไม่แนะนำนะ ฟ้องเลย ๆ ถ้าเป็นทนายน่ะ บอกให้อย่างนี้ ไปใช้สิทธิ์ได้เลย เราอยู่นานแล้วคุณสมสิทธิ์ ถามเรื่อง // ถามเรื่อง สบก. ครับ คือที่สปก. ตรงนี้มีคนมาครองเป็นเจ้าของ แล้วทีนี้ผมจ่ายมาตลอดครับ แล้วทีนี้ผมเอาที่ตรงนี้เป็นที่อีกเจ้าของหนึ่ง เดี๋ยวนะ ผมถามเอาดีกว่าคุณเล่าฟังไม่เข้าใจนะ คุณที่ดินคุณเป็นที่ดินอะไร // ที่ดิน ส.ป.ก เป็นที่ สบก. เขาคือมาทำเขตแดนแนวเขตใหม่น่ะครับ // เขาก็เป็น ส.ป.ก. เหมือนกัน แต่เขามาฝังเข้ามาในที่ของผมครับ // ครับ // ไปทีละขั้นนะ // คุณมีที่ สปก. แล้วก็ที่ที่ดินข้างเคียงก็เป็น ส.ป.ก. หรือไม่ // เป็น สบก. เหมือนกันครับ // เป็นเหมือนกัน ใช่ไหม // มุดนี่มุดเก่าอยู่ตรงแนวเขตครับ แต่ว่ารางวัดมาวัดใหม่ // ใครมารางวัดล่ะ คุณมี สปก. แล้วก็มีเขตแดนของคุณชัดเจน // ครับผม // แล้วที่ข้างเคียงมาทำการรางวัด ให้เขาแต่ล้ำเข้ามาในที่ของคุณมุด สปก. เก่าที่อยู่จุดเดิมของมันตั้งแต่ปู่ย่าตายายนานตั้งแต่ปู่ย่าตายามามันไม่มีความหมาย ใจร้อนจังเลย // ใครเป็นคนมารางวัดล่ะ ขอให้เขามารังวัดล่ะ // เมียผมครับ // ไปขอให้ ส.ป.ก. มารางวัด พอมารางวัด ว่าหมุดเดิมถูกขยับเข้ามาถูกไหม เขาเป็นคนเอาออกหมดเลย รื้อถอนหมดเลยครับ // ก็คือเอาออกนั่นล่ะ // คุณสมจิตคุณหัมีหลักเขตจัดเชนอยู่ใช่ไหม // ครับ // แล้วที่ข้างเคียงน่ะ หรือว่าเมียคุณมาให้ สบก. มารางวัด //ที่ของผมน่ะ เอาสปก.มารังวัดที่ในที่ของผมเขา // ใครให้มารังวัด ผมงงนี่ไง ทำไมเมียของคุณถึงให้ สปก. มารางวัด แล้วทีนี้เขามา… // เดี๋ยวนะ คุณกับเมียมีปัญหากันหรือเปล่า // ไม่ คือ คู่กรณีเขาเอาตรงนี้เลยครับ แนวติด แล้วทีนี้ฝั่งผม… // คู่กรณีติดต่อ สปก. มารังวัดไหม เหมือนกับเขารู้หรือไม่รู้ผมไม่แน่ใจ แล้วเขาเลยรื้อหลักเก่าและมาฝังหลักในที่ใหม่เลยครับ เจ้าของใหม่เขาครับ คู่กรณีผมครับ สับสนอย่างไรไม่รู้ ผมไม่เข้าใจเรื่องที่คุณเล่าได้ ผมสติน้อยไป ในที่ดินคุณถูกไหม // เขาไม่ได้ฝังหมุด // แล้วมันเข้ามาที่ สปก. คุณไหม 4 เมตรน่ะครับ // เข้ามาในที่ดินคุณใช่ไหม คุณเวลาผมถามคุณไม่ตอบ คุณเลี่ยงทางด่วนไปเรื่อยเลย แล้วเขามาฝังมุดในที่ สปก. คุณใช่ไหม ในที่คุณใช่ไหม ในที่ข้างเคียง จบแล้วน่ะ ทีนี้คุณไปค้านเขาไหมน่ะ // ค้านแล้วแต่มันติดอยู่ตรงที่ว่า ชาวบ้านเข้าไปอยู่ เป็นหมู่บ้านอยู่หลายหลัง เขาจับขายไปหมดเป็นแปลง ๆ เขาจัดเป็นล็อกแล้วมีคนเข้าไปอยู่ครับ // คุณสมจิตร เขาปักเองครับ // โอ.เค. ๆ เอาแค่นี้พอแล้วนะ ที่คุณมาบอกว่าหลักหมุดเก่าของผม มันมีความหมายครับ แต่ว่าคนอื่นก็มีสิทธิที่จะมาล้ำที่จะเข้ามาในที่ของคุณ คือ เขาบุกรุกไง เขาเข้ามาไง แล้วคุณทำไง คุณป้องสิทธิ์ เขาลื้อถอดหลังหมุด สปก. ผมไม่ฟังคุณแล้วนะ เพราะผมฟังคุณไม่รู้เรื่องเลย คุณฟังแล้วไปทำ ถ้าข้อเท็จจริงว่าเขาล้ำคุณมา แปลว่าเขาบุกรุกคุณใช่หรือไม่ ถ้าบุกรุก ชันเจนว่าเขาบุกรุก ข้อที่ 1 ข้อที่ 2 เขาถอนหลัปักเองมาปักในที่ดินคุณ ถ้าเขาไม่ถอดหลักหมุดก็ไม่มีปัญหา ก็แสดงว่าเขาถอนหลักหมุด กับ สกป. แล้วขณะนี้คุณเกิดข้อพิพาทกับที่ข้างเคียงใช่ไหมครับ อยู่จังหวัดชัยภูมิใช่ไหม // ครับ // อยู่อำเภอเกษตรสมบูรณ์คุณสมจิตรไปพบอัยการจังหวัด ฝ่ายช่วยประชาชน คนนี้ที่ติดกับที่ดินคุณ บุกรุกถูกไหมครับ ไกล่เกลี่ยให้ครับ เขาจะเจรจาให้คุณ ไม่มีข้อมูลที่ครบถ้วยสมบูรณ์เขาจะติดต่อ สปก. มาให้คุคุณไม่ต้องไปฟ้องนะ ตอนนี้คุณยังไม่ต้องไปแจ้งความเขาก็ได้นะ ไม่ต้องไปแจ้ง พบอัยการโดยด่วนเลย เขามีหน้าที่ช่วยเหลือประชาชนโดยตรง// ครับ // เข้าใจนะ ตามนี้นะครับผม สวัสดีครับ คือ เป็นที่ข้างเคียงบุกรุก ยังไม่ค่อย // คือ แก้ตัดพ้อ สิครับ ปักตรงไหน ก็อยู่ตรงนั้น แล้วมันรุกเข้ามาในที่เรา มันมีสิทธิ์จะรุกเข้ามาได้นะครับ มันไม่มีระวังภาพถ่าย ที่คิดว่าที่เราอยู่ในนี้แนวนี้นะ เขาก็ไปขอออกโฉนดแล้วมาออกรังวัดที่ข้างเคียงกับเรา ยังไม่เป็นกรรมสิทธิ์ ถ้าเขาเข้ามาวัดรางวัด รับมาในที่ดินผม ไม่ได้นะครับ ผมขอค้าน ทีนี้เรามีสิทธิค้าน เพราะเราค้าน ทีนี้พอเราค้าน พอเราค้านเสร็จปั๊บนี่ ไว้ก่อน ทำแผนที่ไว้ก่อน ไอนี้ค้านตรงนี้ ไอนี้ค้ไปเจรจากันอีกครั้งว่าจะเอาอย่างไร จะขยับไหม แต่ถ้าไม่ยอมกัน คนที่บุกรุกเข้ามา ให้ว่าอย่างนั้นคุณไปใช้สิทธิ์ทางศาล ใช้สิทธิ์ทางศาลนี่ คุณต้องไปฟ้องศาลนะ เขาให้เวลา 60 วันนะครับ ทีนี้เอาเถอะ พอพิพาทอย่าเพิ่งทะเลาะกัน บางทีเราก็ไม่รู้สิทธิ คลัสเตอร์ส อย่างไรก็ตาม เพราะความไม่ประมาทของรัฐบาลชุดปัจจุบัน ได้มอบหมาย นาย และรัฐมนตรีว่าการกระทรวงสาธารณสุขเพื่อรองรับการระบาดเตรียมความพร้อมด้านทรัพยากร โดยไม่คาดฝัน อาทิ การระบาดครั้งล่าสุด นำมาซึ่งการเตรียมตัวที่มีประสิทธิภาพ โดยมี ดร. สาธิต ปิตุเตชะ เป็นประธานในการประชุม 5 ภาคีเครือข่าย เป็นเลขาฯ เพื่อบริหารจัดการเตียงในกรุงเทพมหานคร และติดตามสถานการณ์เตียงทั่วประเทศ ปัจจุบันนี้มีเตียงเพื่อรองรับผู้ป่วยจำนวนทั้งสิ้น 12,000 ซึ่งมีทั้งเตียงในโรงพยาบาลรัฐและเอกชน เตียงในโรงแรมจะปรับเป็น Hospitel โรงพยาบาลสนาม ซึ่งจำนวนเตียงเหล่านี้กำลังเพิ่มขึ้นเรื่อย ๆ เพื่อให้เพียงพอกับจำนวนผู้ป่วย นอกจากนั้นประเทศไทยยังมีเครื่องช่วยหายใจกว่าทั้งสิ้นกว่า 10,000 เครื่อง ตามสถานการณ์ ส่วนอุปกรณ์ป้องกันตัวสำหรับบุคลากรทางการแพทย์ ประเทศไทย กว่า 1,600,000 ชิ้น หน้ากากอนามัยทางการแพทย์กว่า 94,300,ชุด PPE กว่า 540,000 ชิ้น นอกจากนั้นประเทศไทยได้กระจายยากรักษาโรคติดเชืCOVID-19 หรือ Favid และยังมีสำรองกว่า 340,000 เม็ด และสั่งเพิ่มอีก 1,000,000 เม็ด และสั่งซื้อเพิ่มอีก 1,000,000 เม็ด เพื่อให้เพียงพอกับความต้องการ ส่วนห้อปง ตรวจเชื้อ CoVID-19 มี270 แห่ง กำลังการตรวจต่อวันกว่า 81,000 ตัวอย่าง ประสิทธิภาพการรักษาความสูญเสียจากการระบาดระลอกล่าสุด มีอัตราการเสียชีวิตอยู่ 0.1 เปอร์เซ็นต์ ผู้ติดเชื้อทั้งหมด ภาพรวมแม้สถานการณ์การระบาดระลอกปัจจุบัน หรือ Cluster สถานบันเทิง จะรุนแรง แต่ก็อยู่ในวิสัยที่รัฐบาลและกระทรวงสาร รับมือเอาไว้นำมาซึ่งความเตรียมความพร้อม ข้างต้น เป็นขีดความสามารถของกระทรวงสาธารณสุข เพื่อปรับตัวกับสถานการณ์ระบาดที่เปลี่ยนแปลงตลอดเวลา เพื่อธรรมรงค์ไว้ซึ่งรักษาชีวิตประชาชนเป็นสำคัญ</w:t>
      </w:r>
    </w:p>
    <w:p>
      <w:pPr>
        <w:pStyle w:val="BodyText"/>
      </w:pPr>
      <w:r>
        <w:t xml:space="preserve">(คุณสุภนันท์) สวัสดีครับ ต้อนรับคุณผู้ชมทุกท่านนะครับ เข้าสู่การแถลงข่าวจากโฆษกศูนย์บริหารสถานการณ์ COVID-19 หรือ ศบค. ประจำวันที่ 20 เมษายน 2564 นะครับ ที่ทุกท่านได้รับชมไปตอนต้นนะครับ เป็นวิดีโอที่แสดงให้เห็นถึงความพร้อมด้านระบบสาธารณสุขของไทยนะครับ ไม่ว่าจะเป็นในเรื่องของเตียง ชุด PPE หน้ากาก N95 อุปกรณ์เครื่องมือเครื่องใช้ต่าง ๆ ที่รองรับกับจำนวนผู้ป่วยที่มีจำนวนมากขึ้นจากการแพร่ระบาดของ CoVID-19 นะครับ สำหรับสถานการณ์COVID-19 รวมทั้งจะมีประเด็นอย่างไรในช่วงแรกขอเชิญทุกท่านพบกับ โฆษก ศบค. ครับ นายแพทย์ ทวีศิลป์ วิษณุโยธิน เรียนเชิญคุณหมอครับ</w:t>
      </w:r>
    </w:p>
    <w:p>
      <w:pPr>
        <w:pStyle w:val="BodyText"/>
      </w:pPr>
      <w:r>
        <w:t xml:space="preserve">(นายแพทย์ ทวีศิลป์) กราบสวัสดีครับ พี่น้องประชาชนที่รักทุกท่านนะครับ ก็กลับมาพบกันอีกครั้งหนึ่งนะครับ กับการรายงานสถานการณ์ประจำวันนะครับ จะมีเรื่องที่เป็นการอัปเดตข้อมูลนะครับ แล้วก็ข้อสรุปจากทาง ศบค. ชุดเล็กนะครับ แต่อย่างไรก็ตาม ประชุม ครม. อยู่ด้วยตามที่ได้สรุปมาที่สถานการณ์รายวันนะครับ วันนี้ 1,443 รายนะครับ ยอดยืนยันสะสมของประเทศเรานะครับ 45,185 นะครับ แล้วก็มีเสียชีวิตเพิ่มขึ้น 4 ราย นะครับ แล้วก็ตอนนี้นะครับ มาดูในระลอกของเดือนเมษายนนี่ เท่ากับ 16,322 รายแล้วนะครับ จะเห็นนะครับ ว่าตอนนี้เป็นการติดเชื้อในประเทศเสียเป็นส่วนใหญ่ ก็น้อยมีแค่ 2 รายนะครับ แล้วก็เป็นการทำตัวเลขขึ้นมานี่จะเห็นอยู่ในภาคกลางกับกรุงเทพมหานครเป็นส่วนใหญ่เลยนะครับ ตัวอยู่ 16,419 ราย นะครับ เพราะว่ากระจุกตัวอยู่ยังไม่ถึงเดือนนะครับ จำนวนตัวเลขที่มีเป็น 16,000 กว่ารายนี้ ก็กลายเป็นว่าเตียงไม่พอนะครับ ซึ่งตอนนี้กระทรวงสาธารณสุขได้ทำงานกันอยู่เต็มที่ รักษาตัวอยู่ในโรงพยาบาล 13,369 ราย อยู่ในโรงพยาบาลสนาม 2,950 ราย และมีตัวเลขที่ต้อตอนนี้มีอาการหนัก ซึ่งกระทรวงสาธารณสุขได้ขึ้นมานะครับ 223 ราย แล้วก็ต้องใส่ท่อช่วยหายใจถึง 55 ราย ก็เป็ไปตามที่มีจำนวนมากขึ้น ขึ้นการอาการหนักก็จะค่อย ๆ เพิ่มขึ้น เราจะเห็นภาพนี้ชัดเจนขึ้น เช่นเดียวกันกับการเสียชีวิตที่บอกว่าวันนี้ 4 ราย ก็มีดังนี้ครับ เป็นรายที่ 105 นะครับ เป็นหญอยู่กรุงเทพมหานครนะครับ เป็นผู้ป่วยติดเตียง มีปัญหาโรคประจำตัว คือ ความดันโลหิตสูง ไทรอย แล้วก็เข้ารับการรักษา พบเชื้อวันที่ 13 เมษายน ไม่มีอาการและเสียชีวิต 17 เมษายน เป็นชายไทย 87 ปี อยู่กรุงเทพมหานคร อาชีพค้าขายนะครับ เป็นเบาหวานแล้วก็ความดันสูงนะครับ มีอาการ 11 พบเชื้อ 15 เสียชีวิต 17 นะครับ รายที่ 107 เป็นหญิงอินเดีย ผู้ป่วยติดเตียงนะครับเป็นไทรอยด์ด้วย 18 แล้วเสียชีวิตวันที่ 18 เลยนะครับ รายที่ 108 นะครับ ชายไทย อายุ 30 นะครับ มีเรื่องปัญหาเรื่องของอ้วนนะครับ และมประวัติสถานบันเทิงนะครับแล้วก็ไปพบเชื้ออาการตั้งแต่ 4 แล้วพบเชื้อ 9 เมษายน ปอดอักเสบรุนแรง และเสียชีวิต เมษายนนะครับ จะเห็นว่ารายหนัก ๆ เหล่านี้ เรื่องที่เกิดขึ้นที่เราต้องเรียนรู้ เป็นอุทาหรณ์ ต้องแสดงความเสียใจกับผู้เสียชีวิต แต่อย่างไรก็ตามแต่นะครับ หลาย ๆ รายที่พบกับผู้ป่วยก่อนหน้า การสัมผัสกับครอบครัวนะครับ แล้วก็มีโรคประจำตัว ต้องระมัดระวังด้วยนะครับ ไปดูเรื่องของทางการนำเสนอเป็นกราฟ จะเห็นเป็นกราฟสีแดง ยังพุ่งขึ้นนะครับ นี่คือสิ่งที่ถึงแม้จะลงมาอยู่ที่ 1,328 นะครับ แล้ววันนี้ 1,443 ขึ้น ๆ ลง ๆ อย่างนี้ ก็มองดูว่ามันยังขึ้นอยุ่ ขึ้นอยู่เพราะฉะนั้น ต้องการความร่วมมือกับพี่น้องประชาชนทีเดียวนะครับ ในเส้นสีเหลืองก็จะเป็นการทำการหาเคส Active Case Finding นะครับ ยังทำกันต่อเนื่องอยู่นะครับ แต่ว่าอัตราการเจอเชื้อยังน้อยนะครับ ก็ต้องขอความร่วมมือพี่น้องทุกท่านให้ความร่วมมือให้มาก เดนมาร์กนะครับ 1 รายกับอินเดีย 1 ราย เป็น 2 รายที่เข้ามาจากต่างประเทศนะครับ เป็นหญิงไทย 43 ปี กับชายอินเดีย 33 ปี นะครับ มาดูใน Score Board นะครับ ของกรุงเทพมหานคร เชียงใหม่ ชลบุรี ประจวบคีรีขันธ์ สมุทรปราการ สระบุรี สมุทรสาคร, นราธิวาส สลับมาบ้างขึ้น ๆ ลง ๆ กันนะครับ ก็คือเพิ่มขึ้นเป็น 350 จาก 193 เมื่อวานนี้นะครับ อื่น ๆ ก็จะปรากฏอยู่ใน Scorboard ผมขออนุญาตนำไปแขวนไว้ใน Facebvookศูนย์บริหารสถานการณ์ COVID นะครับ ท่านไปดูได้อีกทีหนึ่งนะครับ รายจังหวัด จะอัปเดตให้โดยเร็วนะครับ ก็จะพยายามในกระทรวงสาธารณสุขก็พยายามอัปข้อมูล มาอัปขึ้นมาอย่างโดนเร็วนะครับ รายจังหวัดวันที่ 20 นี้นะครับ มีรายงานใน 68 จังหวัด ซึ่งเพิ่มขึ้นจากเมื่อวานนี้ 65 จังหวัด แต่ก็ลดลงจากวานก่อน คือ 70 จังหวัด คือ เจอเยอะนะครับ บางแห่งเป็นสีขาว คือ ไม่มีรายงานอยู่บ้างนะครับ แล้วก็สีเขียว สีเหลืองนี่ยังเยอะอยู่ แต่สีแดงยังอยู่ที่ทางภาคเหนือกันอยู่นะครับ มาดูสถานการณ์ของโลกนะครับ ก็อยู่ที่ 42 ล้านแล้วนะครับ ก็เพิ่มขึ้นวันละประมาณ 600,000-700,000 650,000 ครับ วันนี้อิเดีย นิวเคส ก็ยังอยู่ที่ 56,000 ก็ยังอยู่มากกว่า 200,000 มาหลายวันแล้วนะครับ นี่เป็นปรากฏการณ์ของโลก ของโลก แล้วก็การเสียชีวิตอยู่ประมาณแตะ ๆ หมื่น วันนี้อยู่ 9,008 กว่า ๆ นะครับ ไทยเราอยู่ที่อันดับ 117 ในวันนี้นะครับ มาดูในสถานการณ์ในเอเชียบ้านเรานะครับ ฟิลิปินส์อยู่ที่ 2,078 ตอนนี้ 16 แต่ว่ากัมพูชานะครับ ไปที่ 624 นะครับ นี่คือสถานการณ์ที่ควรจะได้รับทราบ แล้วก็มีสถานการณ์ประเด็นจากต่างประเทศก็จะเห็นว่าบราซิลนะครับ มีผู้เสียชีวิตจากโควิดวันเดียวสูงถึง 1,657 นี่คือรายงานที่เกิดขึ้นในช่วง 24 ชั่วโมงที่ผ่านมานะครับ ก็ทำให้ยอดรวมผู้เสียชีวิตของเขาก็ 73,000 กว่ารายแล้วนะครับ เป็นที่รับทราบกันอยู่นะครับ ว่าเขาไม่ล็อกดาวน์ไม่ทำอะไรตั้งแต่ตอนต้นแล้วนะครับ ก็ปล่อยให้เกิดการระบาดขึ้นมา แล้วก็ตอนนี้ก็เป็น เขาบอกว่าบราซิลได้เจอกับการระบาด 19 ระลอกที่ 2 ซึ่งส่งผลให้ระบบการรักษาพยาบาลส่วนใหญ่ล่มสลาย นี่คือสิ่งที่เป็นตัวอย่างของทางต่างประเทศ กันอยู่นะครับ แล้วก็โอซาก้า ได้ขอให้รัฐบาลญี่ปุ่นประกาศอีกรอบหนึ่ง เกิดขึ้นกับในประเทศในเอเชีย เราก็รายงานของญี่ปุ่นเป็นประจำนะครับ เขาบอกว่าผู้ว่าการฯ โอซากา ขอให้รัฐบาลกลางญี่ปุ่นได้ประกาศในครั้งใหม่ เนื่องจากว่ามีผู้ติดเชื้อ COVID-19 ในโอซาก้าเพิ่มขึ้นอีก นี่คือสิ่งที่เกิดขึ้นในญี่ปุ่น ส่วนทางอินเดียก็ประกาศ นิวเดรีนะครับ 6 วัน คุม COVIDรอบใหม่ อันนี้ก็จะนับตั้งแต่ 22.00 น. ตามเวลาท้องถิ่นของวันจันทร์ที่ 29 เวลา 5.00 น. ตามเวลาท้องถิ้น เมษายน ก็คือใช้เวลาสัปดาห์หนึ่งที่เขาต้องล็อกดาวน์ที่เขาต้องควบคุมโรคตรงนี้นะครับ รายวันทั้งในและต่างประเทศ วันนี้ในที่ประชุมของ ศบค. ทางกระทรวงสาธารณสุข ก็ได้นำเสนอภาพชุดของการเกิดสาเหตุของการเกิดระลอกใหม่ การระบาดระลอกใหม่นี้ ซึ่งมาจากสถานบันเทิงนะครับ ก็มีข้อสรุปรายงานนะครับ ขึ้นมาว่าในครั้งนี้นี่ก็มีการสอบสวนโรคมีการยืนยันว่าผู้ติดเชื้อมีประวัติเชื่อมโยงกับสถานบันเทิงกระจายไปถึง 71 จังหวัดนะครับ ซึ่งใน 71 จังหวัดนี้นะครับ ก็เห็นภาพชัดเจนนะครับ ว่ากระจายไปมากแล้วก็กระจายไปทั่วประเทศ แล้วก็มีจังหวัดที่ไม่ได้มีรายงานอยู่ด้วยนะครับ ซึ่งก็บอกว่ามีอยู่ประมาณ 6 จังหวัดครับ ก็คือชัยนาท ปัตตานี ระนอง นี่ก็ต้องบอกว่าเป็นจุดสำคัญ จุดสำคัญ จุดสำเร็จของจังหวัดต่าง ๆ ซึ่งจะโยงไปว่าไม่มีสถาบันเทิง หรือสถาบันเทิงไม่เป็นที่นิยม เกี่ยวโยงกันกับการดูแลที่ดี คงจะต้องให้แต่ละจังหวัดก็ไปประเมินตนเอง ก็มีการพูดคุยการเชื่อมโยงกับด้านนี้นะครับ ว่าต้องมีการประเมินอะไรอย่างไร ในภาพที่เป็นการนำเสนอครั้งนี้นี่นะครับ ก็ไปดูสถิตินะครับ ก็ไปดูตั้งแต่วันที่ 1 เมษายน 2564 นี่นะครับ ที่บอกว่าเกิดสถานบันเทิงในกรุงเทพ แล้วยาวมาถึงปัจจุบันนี่นะครับ เฉพาะใน กทม .เจอไปประมาณ 1,500 กว่าราย คิดเป็น 4 เปอร์เซ็นต์ของการติดเชื้อเกือบทั้งหมดนะครับ และอาจโยงไปหาสาเหตุอื่น ๆ ด้วย แต่ในต่างจังหวัดนะครับ เจอไป 3,400 กว่าเคส คิดเป็นประมาณหนึ่งของเคสนะครับ ที่เป็นเรือนจำนะครับ อันนี้โยงเข้าไป เชียงใหม่ สระแก้ว ประจวบคีรีขันธ์ ชลบุรี นครศรีธรรมราช, ภูเก็ต, สงขลา กระกาศพื้นที่ควบคุมสูงสุด 17 จังหวัดตรงนี้ล่ะครับ คราวนี้มาดูว่าไปพบข้อมูลนะครับ ว่าการสืบสวนสอบสวนโรคนี่ก็ไม่ง่ายนะครับ ผู้ติดเชื้อนี้ให้ข้อมูลเพียง 30 มีอีก 27 เปอร์เซ็นต์ยังไม่ได้ข้อมูลอีก 1,677 รายนะครับ มีให้ข้อมูล 4,583 รายนะครับ กระจายออกมาว่า เอา 4,500 นี่ 4,583 ราย เขาเป็นใครบ้างที่ไปในสถานบันเทิง 1,157 นะครับ เป็นประมาณสัก 50 กว่าเปอร์เซ็นต์ 58 เปอร์เซ็นต์นี่นะครับ ติดกันเยอะมาก แล้วก็รองลงมาก็จะเป็นกลุ่มคนที่เป็นทางด้านพนักงานนะครับ อีก 364 นะครับ นี่คือการกระจายตัว แล้วก็ยังมีผู้สัมผัสอื่น ๆ ด้วย นะครับ ที่เป็นนักร้อน นักดนตรีตรงนี้นะครับ ท่านก็จะได้เห็นภาพนี้ ก็นำเรียนนะครับ ใครที่ไปเกี่ยวข้องกับตรงนี้ ตรงนี้ต้องถือเป็นโอกาสที่ดีที่ท่านจะต้องระมัดระวังตัว รายงานว่าท่านกลับไปบ้าน ท่านก็นำไปติดครอบครัวของท่านอีก มาดูในภาพของกลุ่มอายุว่าเจอกันในกลุ่มไหนนะครับ เขาก็ไปจำแนกออกมา ก็แน่นอนครับ นักเที่ยว ก็เป็นอายุ 20-29 ปี สูงสุดนะครับ แล้วก็ 30-39 ปีรองลงมาก็วัยทำงานนี่ล่ะครับ ที่เจอเยอะส่วนใหญ่มีอาการครับ ก็คือ 59.56 มีอาการ ผู้ชายมากกว่าผู้หญิงนิดหน่อยนะครับ อายุเฉลี่ย 27 ปีนะครับ ก็เยอะที่สุดนะครับ นี่คือสิ่งที่รายงานมา อีกกลุ่มหนึ่งครับ ก็ว่ามีการรายงานว่าเป็นระลอกที่เรื่องตลาดหายไปสักพักหนึ่ง ตอนนี้ก็เกิดขึ้นที่ เพื่อเกษตรกร จังหวัดพระนครศรีอยุทธยานะครับ ตรงนี้ต้องรายงานกันขึ้นมา เพราะว่าเจอเชื้อเข้าไปแล้วนะครับ รวม ๆ กันในนี้ ถึงแม้จะบอกว่าข้อมูลประมาณ 17-20 นะครับ มีทั้งตัวเลข 17 และมีทั้ง Positive รายตอนนี้กำลังค้นหากันอยู่ ซึ่งเป็นพื้นที่ใน… ประทานโทษครับ มีทีมตระหนักรู้นะครับ ว่าจากสำนักงานอันนี้เป็นต้นทางก่อนนะครับ ก็ผู้ป่วยที่เป็นญาติของพนักงานร้านอาหารแห่งหนึ่งในตลาดกลางกุ้ง ได้เดินทางเข้าในพื้นที่เสี่ยง กรุงเทพมหานคร ให้ญาติผู้รับเชื้อทั้งหมด 17 รายนะครับ แล้วตอนนี้เขาก็สอบสวนเพิ่มเติมขึ้นไป ก็ไปที่ตลาดกลางเกษตรกรนะครับ ของภาคกลางนะครับ ที่จังหวัดพระนครศรีอยุธยานะครับ ก็มีการไปดูภายในตลาดนี้มีร้านค้าประมาณ 50 ร้านนะครับ ก็ไปค้นหาเพิ่มเติม ตอนนี้ 18 เมษายน ลงไปตรวจ 742 พบ 6 คน คิดเป็นร้อยละ 0.81 นะครับ เมื่อวานนี้ 19 นี่ รอผลตรวจ 94 รอผลในการนำเสนออยู่นะครับ ซึ่งตอนนี้ก็เห็นความเสี่ยง เป็นเจ้าของร้าน เป็นครอบครัว รับประทานอาหารร่วมกัน อะไรต่าง ๆ ก็คงจะต้องได้ช่วยกัน ได้นำคนเหล่านี้แยกออกมาแล้วก็มาตรวจนะครับ แล้วก็ยังพบนะครับ ว่าในพื้นที่ที่ใช้สัมผัสบ่อย ๆ ที่ใช้งานร่วมกัน เช่น อุปกรณ์ทำอาหาร อุปกรณ์เครื่องครัวนะครับ นี่คือสิ่งที่เป็นความเสี่ยงทั้งสิ้นเลยนะครับ 2 ข้อนี้ วันนี้ก็เลยพูดต่อกันว่าคนที่สำคัญ ณ ตอนนี้คือผู้ประกอบการ นพเสนอชุดข้อมูลชุดใหญ่ทีเดียวครับ ในการที่จะมานำเสนอผู้ชมครับ เป็นการให้ผู้ประกอบการนี่นะครับ มาประเมินตนเอกรมอนามัยออกแบบมาง่าย ๆ ไปเช็กเลยนะครับ ดูแลร้านอย่างไรนะครับ เช็ดถูแค่ไหน มีระบบลงทะเบียนอะไรบ้างไหมนี่นะครับ ก็ให้ประเมินตนเอง ซึ่งกระจายไปแล้วทุกจังหวัด ผู้ว่าราชการจังหวัดในฐานะกรรมการกรมควบคุมจังหวัดนี่ให้ความร่วมมือมาก วันนี้เหตุผลกันระดับหนึ่งนะครับ แต่ว่าต้องทำต่อ ต้องกระตุนต่อ วันนี้ในหลายคำถามทางกรมอนามัยก็ตอบคำถามได้ดี เป็นเครื่องมืออันหนึ่ง อย่างที่เคยบอกนะครับ ประชาชนร่วมกับภาครัฐดำเนินการออกข้อปฏิบัตินะครับ ร่วมมือร่วมใจกันทำได้ดีและภาคที่สำคัญที่สุดคือประชาชนให้ความร่วมมือด้วยสิ่งที่… เดี๋ยวอย่างไรผมจะใช้เวลาวันอื่นมานำเสนอต่อนะครับ มีอีก 1 เรื่องครับ ก็คือทาง สทส. หรือสถาบันทดสอบการศึกษาองค์การมหาชนนะครับ ซึ่งเป็นหน่วยงานในสังกัดของกระทรวงอุดมศึกษา นวัตกรรม และงานวิจัยนะครับ มาขอทาง ศบค. นะครับ ในการนำเรื่องขึ้นมาเพื่อขอนายกรัฐมนตรี เพื่อขออนุญาต ศบค. สอบเป็นกรณีพิเศษนะครับ ในกรณีที่มีนักเรียนจำนวนหนึ่งนะครับ ที่กระจายไป 5 จังหวัด ทั่วประเทศ เขามีเหตุสุดวิสัยไม่สามารถสอบได้ในครั้งก่อน ๆ นะครับ ที่มีการสอบ O-NET นี่นะครับ ก็พบว่าเด็กเองป่วยบ้างนะครับ แล้วก็หรือปรากฏภัยธรรมชาติ แก่คนในครอบครัวเขา ซึ่งรวม ๆ แล้วนี่ประมาณสัก 100 กว่าคนนะครับ มาขออนุมัติจากทาง ศบค. ชุดเล็กนะครับ ในการนำเสนอนายกรัฐมนตรี ผอ. ศบค. นะครับ กระจายไปทั้งหมด 5 จังหวัด กรุงเทพฯ ขอนแก่น เชียงใหม่ นครศรีธรรมราช จัดให้มีการสอบ 5 วิชา ซึ่งในที่ประชุมก็ได้รับฟังแล้วก็ดูในการคุมเข้ม และได้มีมาตรการออกมาชัดเจนนะครับ ก็อนุมัติให้ 5 จังหวัดนี้นะครับ โดยทาง สทส. นะครับ ได้มีการจัดสอบได้นะครับ อีกเรื่องหนึ่ง ก็คือเป็นเรื่องของการรายงานนะครับ การจัดหาสถานที่ ก็คือในการรักษา ผมใช้คำว่า</w:t>
      </w:r>
      <w:r>
        <w:t xml:space="preserve"> </w:t>
      </w:r>
      <w:r>
        <w:t xml:space="preserve">“</w:t>
      </w:r>
      <w:r>
        <w:t xml:space="preserve">สถานที่ในการรักษา</w:t>
      </w:r>
      <w:r>
        <w:t xml:space="preserve">”</w:t>
      </w:r>
      <w:r>
        <w:t xml:space="preserve"> </w:t>
      </w:r>
      <w:r>
        <w:t xml:space="preserve">ในที่ประชุมของทางกระทรวงสาธารณสุขซึ่งมอบให้ท่านอธิบดีกรมการแพทย์ประชุมกันไปเมื่อวาน แล้วมีชุดข้อมูลออกไปทางโช ถ่ายทอดสดนะครับ จากทางกระทรงสกระทรวงสาธารณสุขซึ่งมีส่วนสำคัญในการที่จะเป็นแกนนำในการที่จะดูแลเตียงในกรุงเทพมหานคร ซึ่งประกอบไปด้วยส่วนใหญ่ ก็คือ 1 ก็คือเตียงของเอกชนซึ่งเป็นเตียงส่วนใหญ่จริง ๆ รับบทบาทหน้าที่นี้กันพอสมควร อันที่ 2 คือเตียงของทางกรุงเทพมหานคร ซึ่งเป็นโรงพยาบาลของในสังกัดกรุงเทพมหานครหนึ่งนะครับ ส่วนที่ 3 คือส่วนของโรงพยาบาลที่สังกัดกรมการแพทย์นะครับ หรือกระทรวงสาธารณสุขซึ่งก็จะมีเตียงอยู่จำนวนหนึ่ง โรงพยาบาลในสังกัดมารวมกันนะครับ เกิดสายขึ้นมา 3 สายนะครับ ก็คือ 1668 ของทางกรมการแพทย์นะครับ 1669 ศูนย์เอราวัณ ของ กทม. และมีตัวเชื่อมประสาน 1330 ของสปสช. 3 สายนี้ รับสายกันเข้ามานะครับ ตัวเลขเมื่อวานนี้ที่คุยกันว่ามีประมาณสัก 500 กว่าคนนี่ ถูกแยกออกมาเป็น 3 กลุ่มครับ กลุ่มสีเขียว คือ กลุ่มที่เป็นการไปทำการ Active Case Finding คือ ไปหาในชุมชนและไปเจอมานี่ อาการไม่มากกลุ่มนี้ กลุ่มสีเขียย คือกลุ่มที่ 2 คือกลุ่มที่เข้าไปตรวจแล้วนะครับ พบว่าติดเชื้อ COVID-19 แต่อาการสบายดีครับ ไม่มีอาการใด ๆ หรือมีอาการก็น้อยมาก เหมือนเป็นหวัดนะครับ มีไอ มีน้ำมูก เจ็บคอ จมูกไม่ได้กลิ่น ลิ้นไม่ได้รับรส มีผื่นมีตาแดงนิดหน่อยครับ แต่ไม่มีอาการทางส่วนล่าง ก็คือไม่มีหอบ ไม่มีอะไรทั้งหลายนี่นะครับ อันนี้คือสีเขียวนะครับ อันนี้ส่วนใหญ่จะเอาเข้าที่เป็น ไม่ได้เข้าโรงพยาบาล เข้าสถานที่ที่เรียกว่า</w:t>
      </w:r>
      <w:r>
        <w:t xml:space="preserve"> </w:t>
      </w:r>
      <w:r>
        <w:t xml:space="preserve">“</w:t>
      </w:r>
      <w:r>
        <w:t xml:space="preserve">โรงพยาบาลสนาม</w:t>
      </w:r>
      <w:r>
        <w:t xml:space="preserve">”</w:t>
      </w:r>
      <w:r>
        <w:t xml:space="preserve"> </w:t>
      </w:r>
      <w:r>
        <w:t xml:space="preserve">ก็เป็น Hospital ไปเลยนะครับ คือกลุ่มสีเหลือง กลุ่มนี้มีอาการแต่ไม่รุนแรง เริ่มมีอาการหายใจเร็ว หายใจเหนื่อยนะครับ แล้วก็กลุ่มนี้มีปัจจัยเสี่ยงต่อการเป็นโรครุนแรงหรือโรคร่วมสำคัญข้อใดข้อหนึ่ง ได้แก่ อายุมากกว่า 60 เป็นโรคปอดอุดกลั้น อุตกั้นเรื้อรังอื่น ๆ โรคไตเรื้อรัง โรคหัวใจและหลอดเลือด รวมถึงโรคหัวใจแต่กำเนิดด้วยนะครับ แล้วก็โรคหลอดเลือกสมอง โรคอ้วนที่มีน้ำหนักมากกว่า 90 กิโลกรัม ภูมิคุ้มกันต่ำ และเม็ดเลือดขาวน้อยกว่า 100 อันนี้ลิมโฟไซต์ อีกกลุ่มหนึ่ง คือ สีแดง ก็คือกลุ่มที่มีอาการหอบเหนื่อย เวลาเดินเดิน หายใจลำบาก พบปอดอักเสบ ปอดบวมที่มีระดับออกซิเจนในเลือดน้อยกว่า 96 เปอร์เซ็นต์ หรือมีภาวะ ซึ่งมากกว่า 3 เปอร์เซ็นต์นะครับ สำหรับค่าที่วัดได้ขณะออกแรงหรือภาพรังสีทรวงอกภาพของทางการติดเชื้อนะครับ ในปอดแล้วกันนะครับ อันนี้เป็นภาษาแพทย์ ของทางสื่อสารได้เดี๋ยวยังต้องปรับกันอีกนะครับ เพราะฉะนั้น ให้เห็นกันว่าแบ่งกันเป็น 3 กลุ่ม จะได้อยู่ในโรงพยาบาลสนาม ซึ่งเราเห็นภาพกันไปแล้ว สีเหลือง สีแดงนี่มี่ House pitel เอกชนหรือโรงพยาบาลของรัฐไปผูกโยงกับโรงแรมทั้งหลายที่เคยทำ ASQ ทั้งหลายนี่ แล้วเขาก็ปรับตรงนี้ขึ้นมาได้นี่ ส่วนสีเหลืองและสีแดงยังคงต้องใช้เตียงมีศักยภาพในการรักษามากขึ้น ตัวเลขต่าง ๆ เมื่อวานนี้ที่ได้มาจาก 1668 ทางทางอธิบดี ท่านสมศักดิ์นะครับ แพทย์นะครับ อัทศิลป์ ได้รายงานไปนี่ก็เกือบ 600 นะครับ ตีสัก 600 กว่า ทั้งหมดอยู่ในการดูแลแล้วนะครับ แล้วก็จะพยายามสำหรับสีเหลือง และสีแดงนี่นะครับ ก็จะพยายามหาเตียงให้ได้ภายในวันนี้ ซึ่งก็เป็นสิ่งที่ทางกรมการแพทย์ ซึ่งเป็นหัวเรือใหญ่ด้านนี้นะครับ เป็นเจ้าภาพที่พยายามดูแล เพิ่มขึ้นมาเป็นพัน เป็นพัน เป็นพัน นำไปสู่การหาเตียงให้กับผู้ป่วยรายวันต่อไป ซึ่งผมก็จะหาข้อมูลต่าง ๆ เหล่านี้มารายงานท่าน หรือถ้าท่านจะติดตามกันเองอีกทีหนึ่งตอน 15การรายงานเรื่องอย่างนี้โดยระเอียด สาธารณสุขที่ออกทางเฟซบุ๊กไลฟ์ออกมาด้วยเหมือนกันนะครับ ก็ขออนุญาตได้จบรายงานเพียงแค่นี้ครับ</w:t>
      </w:r>
    </w:p>
    <w:p>
      <w:pPr>
        <w:pStyle w:val="BodyText"/>
      </w:pPr>
      <w:r>
        <w:t xml:space="preserve">(คุณสุภนันท์) วันนี้ไม่มีประเด็น คนที่ติดตามการแถลงข่าวไหมครับ</w:t>
      </w:r>
    </w:p>
    <w:p>
      <w:pPr>
        <w:pStyle w:val="BodyText"/>
      </w:pPr>
      <w:r>
        <w:t xml:space="preserve">(นายแพทย์ ทวีศิลป์) ครับ เรื่องต่าง ๆ เหล่านี้ถึงแม้ตัวเลขจะขึ้น ๆ ลง ๆ นะครับ สูงสุดไป 1,700-1,800 ลงมาทาง 1,300, 1,000 ไม่อยากจะให้เห็นภาพนี้ สิ่งสำคัญที่อนามัยส่วนตัว การสัมผัสนะครับ ที่เราให้ชุดข้อมูลทั้งหลายนี่เป็นผลการเรียนรู้กันมา 1 ปีแล้ว เรารับรู้แล้วนะครับ สุขอนามัยสำคัมาก ๆ ฝากทุกท่านช่วยกัน เราหยุดยั้งกันได้ มีคนส่งหลาย ๆ ภาพมานะครับ เป็นไม้ขีดไฟตั้งเรียงกัน ท่านเคยเห็นไหมครับ ติด ๆ ๆ อยู่นะครับ ลุกกันไปตลอด ไม้ขีดก้านเดียวออก ไฟจะดับได้เลยนะครับ ในช่วงตอนนั้นเลย เพราะว่าทุกคนมีส่วนสำคัญไม่ให้มีการแพร่กระจายเชื้อนะครับ เพราะนี่คือสิ่งสำคัญที่เราจะช่วยกันได้ เพียงแค่หน้ากากผ้า หน้ากากอนามัย ก็ฝากทุกท่านช่วยกันด้วยนะครับ เราจะได้มีสุขอนามัยที่ดีและก็ตัวเลขลดลง ดึงให้มันให้ได้ในช่วงเวลานี้ ด้วยคนไทย ฝีมือคนไทยทุกคนนะครับ ฝากร่วมด้วยช่วยกันนะครับ ขอบคุณครับ</w:t>
      </w:r>
    </w:p>
    <w:p>
      <w:pPr>
        <w:pStyle w:val="BodyText"/>
      </w:pPr>
      <w:r>
        <w:t xml:space="preserve">(คุณสุภนันท์) ครับ ขอบคุณครับ นายแพทย์ ทวีศิลป์ วิษณุโยธินนะครับ มานำเรียนทั้งในส่วนของสถานการณ์ประจำวัน วันนี้ตัวเลขติดเชื้อยังคงเป็นหลักพันนะครับ ก็ยังต่อเนื่องกันมาหลายวันแล้วนะครับ อย่างไรก็ตามสิ่งที่รอคอย ก็คือจำนวนเตียงบรรดาผู้ที่มีอาการติดเชื้อหรือไปตรวจพบแล้วว่ามี COVID-19 ในร่างกาย อย่างไรก็ตามหน่วยงานกรมการแพทย์ ขณะนี้กำลังเร่งจัดสรรนะครับ มีเชื้อ COVID-19 อยู่ในร่างกาย ได้รับการรักษาต่อไปนะครับ ลำดับต่อไปนะครับ จะเป็นการแถลงข่าวในภาคภาษาอังกฤษเพื่อทำความเข้าใจกับชาวต่างชาติ รวมถึงสื่อต่างประเทศที่ติดตามข่าว ท่านณัฐภาณุ นพคุณ รองอธิบดีกรมสารนิเทศ และรองโฆษกกระทรวงการต่างประเทศ</w:t>
      </w:r>
    </w:p>
    <w:p>
      <w:pPr>
        <w:pStyle w:val="BodyText"/>
      </w:pPr>
      <w:r>
        <w:t xml:space="preserve">(คุณณัฐภาณุ) สวัสดีครับ</w:t>
      </w:r>
    </w:p>
    <w:p>
      <w:pPr>
        <w:pStyle w:val="BodyText"/>
      </w:pPr>
      <w:r>
        <w:t xml:space="preserve">[ภาษาต่างประเทศ] สวัสดีครับ</w:t>
      </w:r>
    </w:p>
    <w:p>
      <w:pPr>
        <w:pStyle w:val="BodyText"/>
      </w:pPr>
      <w:r>
        <w:t xml:space="preserve">(คุณสุภนันท์) รองอธิบดีกรมสารนิเทศ รอการแถลงข่าวจาก ศบค. ประจำวันนี้นะครับ กลับมารับชมการแถลงข่าวจาก ศบค. อีกครั้ง วันพรุ่งนี้ ผมสุภนันท์ ฤทธิ์มนตรี พร้อมทีมงานทั้งหมดลาไปกอ</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20 เม.ย. 64)</dc:title>
  <dc:creator/>
  <cp:keywords/>
  <dcterms:created xsi:type="dcterms:W3CDTF">2021-04-20T05:53:34Z</dcterms:created>
  <dcterms:modified xsi:type="dcterms:W3CDTF">2021-04-20T05:5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0 เมษายน 2564 เวลา 11.10 น.</vt:lpwstr>
  </property>
  <property fmtid="{D5CDD505-2E9C-101B-9397-08002B2CF9AE}" pid="3" name="subtitle">
    <vt:lpwstr/>
  </property>
</Properties>
</file>